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500"/>
        <w:gridCol w:w="180"/>
        <w:gridCol w:w="4616"/>
      </w:tblGrid>
      <w:tr w:rsidR="008D4C89" w:rsidTr="005632AC">
        <w:trPr>
          <w:trHeight w:val="4977"/>
        </w:trPr>
        <w:tc>
          <w:tcPr>
            <w:tcW w:w="5130" w:type="dxa"/>
            <w:gridSpan w:val="2"/>
            <w:tcMar>
              <w:left w:w="288" w:type="dxa"/>
            </w:tcMar>
          </w:tcPr>
          <w:p w:rsidR="008D4C89" w:rsidRDefault="009D7BFF" w:rsidP="00BD7651">
            <w:r w:rsidRPr="00697AEE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>
                  <wp:extent cx="1247775" cy="1511194"/>
                  <wp:effectExtent l="0" t="0" r="0" b="0"/>
                  <wp:docPr id="8" name="Imagen 8" descr="DAVID MOLI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AVID MOLI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8069" cy="1535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dxa"/>
            <w:vMerge w:val="restart"/>
          </w:tcPr>
          <w:p w:rsidR="008D4C89" w:rsidRDefault="008D4C89" w:rsidP="008064DE"/>
        </w:tc>
        <w:tc>
          <w:tcPr>
            <w:tcW w:w="4616" w:type="dxa"/>
            <w:vMerge w:val="restart"/>
          </w:tcPr>
          <w:p w:rsidR="008D4C89" w:rsidRDefault="009D7BFF" w:rsidP="003C3388">
            <w:r>
              <w:t>En busca de una oportunidad laboral en donde pueda aportar y d</w:t>
            </w:r>
            <w:r w:rsidR="00C96C77">
              <w:t>esarrollar mis habilidades en el</w:t>
            </w:r>
            <w:r>
              <w:t xml:space="preserve"> área de gerencia de cultivo, </w:t>
            </w:r>
            <w:r w:rsidR="00C96C77">
              <w:t xml:space="preserve">atención de cuentas claves o </w:t>
            </w:r>
            <w:r>
              <w:t>desarrollo y ventas de semillas de vegetales en la región (EEUU, Centro América y Caribe).</w:t>
            </w:r>
          </w:p>
          <w:p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6F7752D276864833B42E65919A9D861C"/>
              </w:placeholder>
              <w:temporary/>
              <w:showingPlcHdr/>
              <w15:appearance w15:val="hidden"/>
            </w:sdtPr>
            <w:sdtEndPr/>
            <w:sdtContent>
              <w:p w:rsidR="008D4C89" w:rsidRPr="00B72D6F" w:rsidRDefault="008D4C89" w:rsidP="00B72D6F">
                <w:pPr>
                  <w:pStyle w:val="Ttulo1"/>
                  <w:rPr>
                    <w:b w:val="0"/>
                  </w:rPr>
                </w:pPr>
                <w:r w:rsidRPr="00B72D6F">
                  <w:rPr>
                    <w:rStyle w:val="Ttulo1Car"/>
                    <w:b/>
                    <w:lang w:bidi="es-ES"/>
                  </w:rPr>
                  <w:t>Experiencia</w:t>
                </w:r>
              </w:p>
            </w:sdtContent>
          </w:sdt>
          <w:p w:rsidR="008D4C89" w:rsidRPr="00845722" w:rsidRDefault="009D7BFF" w:rsidP="008064DE">
            <w:pPr>
              <w:pStyle w:val="Fechasdetrabajo"/>
              <w:rPr>
                <w:b/>
              </w:rPr>
            </w:pPr>
            <w:r w:rsidRPr="00845722">
              <w:rPr>
                <w:b/>
              </w:rPr>
              <w:t>Julio de 2017</w:t>
            </w:r>
            <w:r w:rsidR="008D4C89" w:rsidRPr="00845722">
              <w:rPr>
                <w:b/>
                <w:lang w:bidi="es-ES"/>
              </w:rPr>
              <w:t>-</w:t>
            </w:r>
            <w:r w:rsidR="00C96C77" w:rsidRPr="00845722">
              <w:rPr>
                <w:b/>
              </w:rPr>
              <w:t>junio 2019</w:t>
            </w:r>
          </w:p>
          <w:p w:rsidR="008D4C89" w:rsidRPr="0096557C" w:rsidRDefault="009D7BFF" w:rsidP="008064DE">
            <w:pPr>
              <w:pStyle w:val="Puesto"/>
              <w:rPr>
                <w:bCs/>
                <w:lang w:val="es-HN"/>
              </w:rPr>
            </w:pPr>
            <w:r>
              <w:t>Marketing and sales-</w:t>
            </w:r>
            <w:r w:rsidRPr="0096557C">
              <w:rPr>
                <w:lang w:val="es-HN"/>
              </w:rPr>
              <w:t>R&amp;D</w:t>
            </w:r>
          </w:p>
          <w:p w:rsidR="008D4C89" w:rsidRDefault="009D7BFF" w:rsidP="008064DE">
            <w:pPr>
              <w:pStyle w:val="Puesto"/>
            </w:pPr>
            <w:r>
              <w:t xml:space="preserve">Desarrollo y Ventas </w:t>
            </w:r>
            <w:r w:rsidR="00C96C77">
              <w:t xml:space="preserve">Melón, Sandias y vegetales </w:t>
            </w:r>
            <w:r>
              <w:t>Centro América</w:t>
            </w:r>
            <w:r w:rsidR="008D4C89" w:rsidRPr="00036450">
              <w:rPr>
                <w:lang w:bidi="es-ES"/>
              </w:rPr>
              <w:t xml:space="preserve"> </w:t>
            </w:r>
          </w:p>
          <w:p w:rsidR="008D4C89" w:rsidRPr="008064DE" w:rsidRDefault="009D7BFF" w:rsidP="008064DE">
            <w:pPr>
              <w:pStyle w:val="Nombredelacompaa"/>
            </w:pPr>
            <w:r>
              <w:t>Ahern Seeds Inc.</w:t>
            </w:r>
          </w:p>
          <w:p w:rsidR="008D4C89" w:rsidRPr="00845722" w:rsidRDefault="00C96C77" w:rsidP="008064DE">
            <w:pPr>
              <w:pStyle w:val="Fechasdetrabajo"/>
              <w:rPr>
                <w:b/>
                <w:lang w:val="en-US"/>
              </w:rPr>
            </w:pPr>
            <w:r w:rsidRPr="00845722">
              <w:rPr>
                <w:b/>
                <w:lang w:val="en-US"/>
              </w:rPr>
              <w:t>Julio 2012</w:t>
            </w:r>
            <w:r w:rsidR="008D4C89" w:rsidRPr="00845722">
              <w:rPr>
                <w:b/>
                <w:lang w:val="en-US" w:bidi="es-ES"/>
              </w:rPr>
              <w:t>-</w:t>
            </w:r>
            <w:r w:rsidRPr="00845722">
              <w:rPr>
                <w:b/>
                <w:lang w:val="en-US"/>
              </w:rPr>
              <w:t>Mayo 2017</w:t>
            </w:r>
          </w:p>
          <w:p w:rsidR="008D4C89" w:rsidRPr="00C96C77" w:rsidRDefault="00C96C77" w:rsidP="008064DE">
            <w:pPr>
              <w:pStyle w:val="Puesto"/>
              <w:rPr>
                <w:bCs/>
                <w:lang w:val="en-US"/>
              </w:rPr>
            </w:pPr>
            <w:r w:rsidRPr="00C96C77">
              <w:rPr>
                <w:lang w:val="en-US"/>
              </w:rPr>
              <w:t>Marketing and Sales</w:t>
            </w:r>
          </w:p>
          <w:p w:rsidR="008D4C89" w:rsidRPr="00C96C77" w:rsidRDefault="00C96C77" w:rsidP="008064DE">
            <w:pPr>
              <w:pStyle w:val="Puesto"/>
              <w:rPr>
                <w:lang w:val="es-HN"/>
              </w:rPr>
            </w:pPr>
            <w:r w:rsidRPr="00C96C77">
              <w:rPr>
                <w:lang w:val="es-HN"/>
              </w:rPr>
              <w:t xml:space="preserve">Sales Specialist </w:t>
            </w:r>
            <w:r w:rsidR="0096557C" w:rsidRPr="00C96C77">
              <w:rPr>
                <w:lang w:val="es-HN"/>
              </w:rPr>
              <w:t>Melón</w:t>
            </w:r>
            <w:r w:rsidRPr="00C96C77">
              <w:rPr>
                <w:lang w:val="es-HN"/>
              </w:rPr>
              <w:t xml:space="preserve">, Sandia y vegetales Centro </w:t>
            </w:r>
            <w:r w:rsidR="0096557C" w:rsidRPr="00C96C77">
              <w:rPr>
                <w:lang w:val="es-HN"/>
              </w:rPr>
              <w:t>América</w:t>
            </w:r>
          </w:p>
          <w:p w:rsidR="008D4C89" w:rsidRPr="00C96C77" w:rsidRDefault="00C96C77" w:rsidP="008064DE">
            <w:pPr>
              <w:pStyle w:val="Nombredelacompaa"/>
              <w:rPr>
                <w:lang w:val="en-US"/>
              </w:rPr>
            </w:pPr>
            <w:r w:rsidRPr="00C96C77">
              <w:rPr>
                <w:lang w:val="en-US"/>
              </w:rPr>
              <w:t>Bayer Crop Science (Nunhems)</w:t>
            </w:r>
            <w:r w:rsidR="00454029" w:rsidRPr="00C96C77">
              <w:rPr>
                <w:lang w:val="en-US" w:bidi="es-ES"/>
              </w:rPr>
              <w:t xml:space="preserve"> </w:t>
            </w:r>
          </w:p>
          <w:p w:rsidR="008D4C89" w:rsidRPr="00845722" w:rsidRDefault="00C96C77" w:rsidP="008064DE">
            <w:pPr>
              <w:pStyle w:val="Fechasdetrabajo"/>
              <w:rPr>
                <w:b/>
                <w:lang w:val="en-US"/>
              </w:rPr>
            </w:pPr>
            <w:r w:rsidRPr="00845722">
              <w:rPr>
                <w:b/>
                <w:lang w:val="en-US"/>
              </w:rPr>
              <w:t>Julio 2007</w:t>
            </w:r>
            <w:r w:rsidR="008D4C89" w:rsidRPr="00845722">
              <w:rPr>
                <w:b/>
                <w:lang w:val="en-US" w:bidi="es-ES"/>
              </w:rPr>
              <w:t>-</w:t>
            </w:r>
            <w:r w:rsidRPr="00845722">
              <w:rPr>
                <w:b/>
                <w:lang w:val="en-US"/>
              </w:rPr>
              <w:t>Julio 2012</w:t>
            </w:r>
          </w:p>
          <w:p w:rsidR="008D4C89" w:rsidRPr="00C96C77" w:rsidRDefault="00C96C77" w:rsidP="008064DE">
            <w:pPr>
              <w:pStyle w:val="Puesto"/>
              <w:rPr>
                <w:bCs/>
                <w:lang w:val="en-US"/>
              </w:rPr>
            </w:pPr>
            <w:r w:rsidRPr="00C96C77">
              <w:rPr>
                <w:lang w:val="en-US"/>
              </w:rPr>
              <w:t>R&amp;D-Marketing and Sales</w:t>
            </w:r>
          </w:p>
          <w:p w:rsidR="008D4C89" w:rsidRDefault="00C96C77" w:rsidP="008064DE">
            <w:pPr>
              <w:pStyle w:val="Puesto"/>
            </w:pPr>
            <w:r>
              <w:t xml:space="preserve">Desarrollo y ventas Melón y </w:t>
            </w:r>
            <w:r w:rsidR="00845722">
              <w:t>sandía</w:t>
            </w:r>
            <w:r>
              <w:t xml:space="preserve"> Centro América.</w:t>
            </w:r>
            <w:r w:rsidR="008D4C89" w:rsidRPr="00036450">
              <w:rPr>
                <w:lang w:bidi="es-ES"/>
              </w:rPr>
              <w:t xml:space="preserve"> </w:t>
            </w:r>
          </w:p>
          <w:p w:rsidR="00C96C77" w:rsidRDefault="00C96C77" w:rsidP="008064DE">
            <w:pPr>
              <w:pStyle w:val="Nombredelacompaa"/>
              <w:rPr>
                <w:lang w:bidi="es-ES"/>
              </w:rPr>
            </w:pPr>
            <w:r>
              <w:t>Abbott and Cobb Inc.</w:t>
            </w:r>
            <w:r w:rsidR="00454029">
              <w:rPr>
                <w:lang w:bidi="es-ES"/>
              </w:rPr>
              <w:t xml:space="preserve"> </w:t>
            </w:r>
          </w:p>
          <w:p w:rsidR="0096557C" w:rsidRPr="00845722" w:rsidRDefault="0096557C" w:rsidP="0096557C">
            <w:pPr>
              <w:pStyle w:val="Fechasdetrabajo"/>
              <w:rPr>
                <w:b/>
                <w:lang w:val="es-HN"/>
              </w:rPr>
            </w:pPr>
            <w:r w:rsidRPr="00845722">
              <w:rPr>
                <w:b/>
                <w:lang w:val="es-HN"/>
              </w:rPr>
              <w:t>Abril 2005</w:t>
            </w:r>
            <w:r w:rsidRPr="00845722">
              <w:rPr>
                <w:b/>
                <w:lang w:val="es-HN" w:bidi="es-ES"/>
              </w:rPr>
              <w:t>-</w:t>
            </w:r>
            <w:r w:rsidRPr="00845722">
              <w:rPr>
                <w:b/>
                <w:lang w:val="es-HN"/>
              </w:rPr>
              <w:t>Julio 2007</w:t>
            </w:r>
          </w:p>
          <w:p w:rsidR="0096557C" w:rsidRPr="0096557C" w:rsidRDefault="0096557C" w:rsidP="0096557C">
            <w:pPr>
              <w:pStyle w:val="Puesto"/>
              <w:rPr>
                <w:bCs/>
                <w:lang w:val="es-HN"/>
              </w:rPr>
            </w:pPr>
            <w:r w:rsidRPr="0096557C">
              <w:rPr>
                <w:lang w:val="es-HN"/>
              </w:rPr>
              <w:t>Producción de tomates a campo abierto</w:t>
            </w:r>
          </w:p>
          <w:p w:rsidR="0096557C" w:rsidRPr="0096557C" w:rsidRDefault="0096557C" w:rsidP="0096557C">
            <w:pPr>
              <w:pStyle w:val="Puesto"/>
              <w:rPr>
                <w:lang w:val="en-US"/>
              </w:rPr>
            </w:pPr>
            <w:r w:rsidRPr="0096557C">
              <w:rPr>
                <w:lang w:val="en-US"/>
              </w:rPr>
              <w:t>Harvest coordinator</w:t>
            </w:r>
          </w:p>
          <w:p w:rsidR="0096557C" w:rsidRPr="0096557C" w:rsidRDefault="0096557C" w:rsidP="008064DE">
            <w:pPr>
              <w:pStyle w:val="Nombredelacompaa"/>
              <w:rPr>
                <w:lang w:val="en-US"/>
              </w:rPr>
            </w:pPr>
            <w:r w:rsidRPr="0096557C">
              <w:rPr>
                <w:lang w:val="en-US"/>
              </w:rPr>
              <w:t>Eas</w:t>
            </w:r>
            <w:r>
              <w:rPr>
                <w:lang w:val="en-US"/>
              </w:rPr>
              <w:t>t Coast brokers and Packers Inc. Mulberry, Florida, USA.</w:t>
            </w:r>
          </w:p>
          <w:p w:rsidR="0096557C" w:rsidRPr="00845722" w:rsidRDefault="0096557C" w:rsidP="0096557C">
            <w:pPr>
              <w:pStyle w:val="Fechasdetrabajo"/>
              <w:rPr>
                <w:b/>
              </w:rPr>
            </w:pPr>
            <w:r w:rsidRPr="00845722">
              <w:rPr>
                <w:b/>
              </w:rPr>
              <w:t>Febrero 1994-diciembre 2004</w:t>
            </w:r>
            <w:r w:rsidRPr="00845722">
              <w:rPr>
                <w:b/>
                <w:lang w:bidi="es-ES"/>
              </w:rPr>
              <w:t xml:space="preserve"> </w:t>
            </w:r>
          </w:p>
          <w:p w:rsidR="0096557C" w:rsidRDefault="0096557C" w:rsidP="0096557C">
            <w:pPr>
              <w:pStyle w:val="Puesto"/>
            </w:pPr>
            <w:r>
              <w:t>Producción y Exportación de Melón y Sandia.</w:t>
            </w:r>
          </w:p>
          <w:p w:rsidR="0096557C" w:rsidRPr="0096557C" w:rsidRDefault="0096557C" w:rsidP="0096557C">
            <w:pPr>
              <w:pStyle w:val="Nombredelacompaa"/>
              <w:rPr>
                <w:lang w:val="en-US"/>
              </w:rPr>
            </w:pPr>
            <w:r w:rsidRPr="0096557C">
              <w:rPr>
                <w:lang w:val="en-US"/>
              </w:rPr>
              <w:t>Field Manager</w:t>
            </w:r>
          </w:p>
          <w:p w:rsidR="0096557C" w:rsidRPr="0096557C" w:rsidRDefault="0096557C" w:rsidP="008064DE">
            <w:pPr>
              <w:pStyle w:val="Nombredelacompaa"/>
              <w:rPr>
                <w:lang w:val="en-US"/>
              </w:rPr>
            </w:pPr>
            <w:r w:rsidRPr="0096557C">
              <w:rPr>
                <w:lang w:val="en-US"/>
              </w:rPr>
              <w:t xml:space="preserve">Solgroup, Fresh Quest, Suazo </w:t>
            </w:r>
            <w:r w:rsidR="00845722" w:rsidRPr="0096557C">
              <w:rPr>
                <w:lang w:val="en-US"/>
              </w:rPr>
              <w:t>Agro industrial</w:t>
            </w:r>
          </w:p>
          <w:sdt>
            <w:sdtPr>
              <w:id w:val="1049110328"/>
              <w:placeholder>
                <w:docPart w:val="B9EDCBAD256347AFB4FBAF56C4DE530C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064DE">
                <w:pPr>
                  <w:pStyle w:val="Ttulo1"/>
                </w:pPr>
                <w:r w:rsidRPr="008064DE">
                  <w:rPr>
                    <w:lang w:bidi="es-ES"/>
                  </w:rPr>
                  <w:t>Formación</w:t>
                </w:r>
              </w:p>
            </w:sdtContent>
          </w:sdt>
          <w:p w:rsidR="008D4C89" w:rsidRPr="00845722" w:rsidRDefault="005632AC" w:rsidP="008064DE">
            <w:pPr>
              <w:pStyle w:val="Fechasdetrabajo"/>
              <w:rPr>
                <w:b/>
              </w:rPr>
            </w:pPr>
            <w:r w:rsidRPr="00845722">
              <w:rPr>
                <w:b/>
              </w:rPr>
              <w:t>Febrero 1990-noviembre 1993</w:t>
            </w:r>
            <w:r w:rsidR="008D4C89" w:rsidRPr="00845722">
              <w:rPr>
                <w:b/>
                <w:lang w:bidi="es-ES"/>
              </w:rPr>
              <w:t xml:space="preserve"> </w:t>
            </w:r>
          </w:p>
          <w:p w:rsidR="00845722" w:rsidRDefault="005632AC" w:rsidP="00845722">
            <w:pPr>
              <w:pStyle w:val="Nombredelacompaa"/>
            </w:pPr>
            <w:r>
              <w:t xml:space="preserve">Escuela Nacional de Agricultura, </w:t>
            </w:r>
          </w:p>
          <w:p w:rsidR="008D4C89" w:rsidRDefault="00845722" w:rsidP="00845722">
            <w:pPr>
              <w:pStyle w:val="Nombredelacompaa"/>
            </w:pPr>
            <w:r>
              <w:t xml:space="preserve">Grado: Agrónomo. </w:t>
            </w:r>
          </w:p>
          <w:p w:rsidR="00845722" w:rsidRDefault="00845722" w:rsidP="00845722">
            <w:pPr>
              <w:pStyle w:val="Nombredelacompaa"/>
              <w:rPr>
                <w:lang w:val="es-HN"/>
              </w:rPr>
            </w:pPr>
            <w:r>
              <w:t>Edad: 44 a</w:t>
            </w:r>
            <w:r>
              <w:rPr>
                <w:lang w:val="es-HN"/>
              </w:rPr>
              <w:t>ños.</w:t>
            </w:r>
          </w:p>
          <w:p w:rsidR="00845722" w:rsidRPr="00845722" w:rsidRDefault="00845722" w:rsidP="00845722">
            <w:pPr>
              <w:pStyle w:val="Nombredelacompaa"/>
              <w:rPr>
                <w:lang w:val="es-HN"/>
              </w:rPr>
            </w:pPr>
            <w:r>
              <w:rPr>
                <w:lang w:val="es-HN"/>
              </w:rPr>
              <w:t>Estado Civil: Casado, dos hijos.</w:t>
            </w:r>
          </w:p>
        </w:tc>
      </w:tr>
      <w:tr w:rsidR="008D4C89" w:rsidTr="005632AC">
        <w:trPr>
          <w:trHeight w:val="1863"/>
        </w:trPr>
        <w:tc>
          <w:tcPr>
            <w:tcW w:w="5130" w:type="dxa"/>
            <w:gridSpan w:val="2"/>
            <w:tcMar>
              <w:left w:w="288" w:type="dxa"/>
            </w:tcMar>
          </w:tcPr>
          <w:p w:rsidR="008D4C89" w:rsidRDefault="009D7BFF" w:rsidP="00BD7651">
            <w:pPr>
              <w:pStyle w:val="Ttulo"/>
            </w:pPr>
            <w:r>
              <w:t>David</w:t>
            </w:r>
          </w:p>
          <w:p w:rsidR="008D4C89" w:rsidRDefault="009D7BFF" w:rsidP="009D7BFF">
            <w:pPr>
              <w:pStyle w:val="Ttulo"/>
              <w:rPr>
                <w:noProof/>
              </w:rPr>
            </w:pPr>
            <w:r>
              <w:t>Molina Lemus</w:t>
            </w:r>
          </w:p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792"/>
        </w:trPr>
        <w:tc>
          <w:tcPr>
            <w:tcW w:w="5130" w:type="dxa"/>
            <w:gridSpan w:val="2"/>
            <w:tcMar>
              <w:left w:w="288" w:type="dxa"/>
            </w:tcMar>
          </w:tcPr>
          <w:p w:rsidR="008D4C89" w:rsidRPr="00845722" w:rsidRDefault="00845722" w:rsidP="009D7BFF">
            <w:pPr>
              <w:pStyle w:val="Ttulo"/>
              <w:rPr>
                <w:b w:val="0"/>
                <w:lang w:val="en-US"/>
              </w:rPr>
            </w:pPr>
            <w:r>
              <w:rPr>
                <w:b w:val="0"/>
                <w:sz w:val="32"/>
              </w:rPr>
              <w:t>Junio</w:t>
            </w:r>
            <w:r w:rsidRPr="00845722">
              <w:rPr>
                <w:b w:val="0"/>
                <w:sz w:val="32"/>
              </w:rPr>
              <w:t xml:space="preserve"> 2019</w:t>
            </w:r>
          </w:p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n-US"/>
              </w:rPr>
              <w:drawing>
                <wp:inline distT="0" distB="0" distL="0" distR="0" wp14:anchorId="770DEF83" wp14:editId="6CAA62CF">
                  <wp:extent cx="190500" cy="190500"/>
                  <wp:effectExtent l="0" t="0" r="0" b="0"/>
                  <wp:docPr id="29" name="Gráfico 23" descr="Icono de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DC9BE5A37B134102842D88CACA064FA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Teléfono:</w:t>
                </w:r>
              </w:p>
            </w:sdtContent>
          </w:sdt>
          <w:p w:rsidR="008D4C89" w:rsidRDefault="009D7BFF" w:rsidP="009D7BFF">
            <w:r>
              <w:t>+50431862711</w:t>
            </w:r>
          </w:p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n-US"/>
              </w:rPr>
              <w:drawing>
                <wp:inline distT="0" distB="0" distL="0" distR="0" wp14:anchorId="5F9D8088" wp14:editId="3858B973">
                  <wp:extent cx="220980" cy="220980"/>
                  <wp:effectExtent l="0" t="0" r="7620" b="7620"/>
                  <wp:docPr id="31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C19F7F80830F463FAB2C08AEED713FA3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Correo electrónico:</w:t>
                </w:r>
              </w:p>
            </w:sdtContent>
          </w:sdt>
          <w:p w:rsidR="008D4C89" w:rsidRPr="00B72D6F" w:rsidRDefault="005632AC" w:rsidP="009D7BFF">
            <w:pPr>
              <w:rPr>
                <w:rStyle w:val="Hipervnculo"/>
              </w:rPr>
            </w:pPr>
            <w:r>
              <w:rPr>
                <w:color w:val="00768E" w:themeColor="accent2" w:themeShade="80"/>
                <w:u w:val="single"/>
              </w:rPr>
              <w:t>m</w:t>
            </w:r>
            <w:r w:rsidR="009D7BFF">
              <w:rPr>
                <w:color w:val="00768E" w:themeColor="accent2" w:themeShade="80"/>
                <w:u w:val="single"/>
              </w:rPr>
              <w:t>olina.david23@gmail.com</w:t>
            </w:r>
          </w:p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  <w:bookmarkStart w:id="0" w:name="_GoBack"/>
        <w:bookmarkEnd w:id="0"/>
      </w:tr>
      <w:tr w:rsidR="008D4C89" w:rsidTr="005632AC">
        <w:trPr>
          <w:trHeight w:val="1350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n-US"/>
              </w:rPr>
              <w:drawing>
                <wp:inline distT="0" distB="0" distL="0" distR="0" wp14:anchorId="3ECF34AA" wp14:editId="2E2426F7">
                  <wp:extent cx="220980" cy="220980"/>
                  <wp:effectExtent l="0" t="0" r="7620" b="7620"/>
                  <wp:docPr id="40" name="Gráfico 29" descr="Icono de 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áfico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0C929E701291495CA78723F8D2F380E2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Sitio web:</w:t>
                </w:r>
              </w:p>
            </w:sdtContent>
          </w:sdt>
          <w:sdt>
            <w:sdtPr>
              <w:id w:val="-720132143"/>
              <w:placeholder>
                <w:docPart w:val="BB3357081E8A4942BDFF78BC056C92B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 w:rsidRPr="004D3011">
                  <w:rPr>
                    <w:lang w:bidi="es-ES"/>
                  </w:rPr>
                  <w:t>El sitio web va aquí</w:t>
                </w:r>
              </w:p>
            </w:sdtContent>
          </w:sdt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n-US"/>
              </w:rPr>
              <w:drawing>
                <wp:inline distT="0" distB="0" distL="0" distR="0" wp14:anchorId="3BF796F7" wp14:editId="24675547">
                  <wp:extent cx="198120" cy="198120"/>
                  <wp:effectExtent l="0" t="0" r="0" b="0"/>
                  <wp:docPr id="41" name="Gráfico 33" descr="Icono de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á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701F2683B6CB4DC2B4E5FFE7A448BF2E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Dirección</w:t>
                </w:r>
              </w:p>
            </w:sdtContent>
          </w:sdt>
          <w:p w:rsidR="008D4C89" w:rsidRPr="005632AC" w:rsidRDefault="005632AC" w:rsidP="005632AC">
            <w:pPr>
              <w:pStyle w:val="Informacindecontacto"/>
              <w:rPr>
                <w:lang w:val="es-HN"/>
              </w:rPr>
            </w:pPr>
            <w:r w:rsidRPr="005632AC">
              <w:rPr>
                <w:lang w:val="es-HN"/>
              </w:rPr>
              <w:t>Residencial Villas de Gualiqueme, Choluteca, Honduras C.A.</w:t>
            </w:r>
          </w:p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1296"/>
        </w:trPr>
        <w:tc>
          <w:tcPr>
            <w:tcW w:w="63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50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18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5632AC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n-US"/>
              </w:rPr>
              <w:drawing>
                <wp:inline distT="0" distB="0" distL="0" distR="0" wp14:anchorId="2B3F4C93" wp14:editId="36697DB1">
                  <wp:extent cx="255270" cy="255270"/>
                  <wp:effectExtent l="0" t="0" r="0" b="0"/>
                  <wp:docPr id="121" name="Gráfico 120" descr="Icono de cl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áfico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11C2F980047D437CA62AB64905F83371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Aptitudes</w:t>
                </w:r>
              </w:p>
            </w:sdtContent>
          </w:sdt>
          <w:p w:rsidR="008D4C89" w:rsidRPr="00454029" w:rsidRDefault="005632AC" w:rsidP="005632AC">
            <w:pPr>
              <w:pStyle w:val="Informacindecontacto"/>
              <w:rPr>
                <w:lang w:val="es-ES"/>
              </w:rPr>
            </w:pPr>
            <w:r w:rsidRPr="005632AC">
              <w:rPr>
                <w:lang w:val="es-HN"/>
              </w:rPr>
              <w:t>Muy buena capacidad de relaciones interpersonales, trabajo en equipo, atención</w:t>
            </w:r>
            <w:r>
              <w:rPr>
                <w:lang w:val="es-HN"/>
              </w:rPr>
              <w:t xml:space="preserve"> al cliente, gestión</w:t>
            </w:r>
            <w:r w:rsidR="00845722">
              <w:rPr>
                <w:lang w:val="es-HN"/>
              </w:rPr>
              <w:t>, conocimiento del mercado etc.</w:t>
            </w:r>
          </w:p>
        </w:tc>
        <w:tc>
          <w:tcPr>
            <w:tcW w:w="18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BA3253" w:rsidP="008D4C89">
      <w:pPr>
        <w:spacing w:after="0"/>
        <w:rPr>
          <w:sz w:val="8"/>
        </w:rPr>
      </w:pP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540A" w:rsidRDefault="0037540A" w:rsidP="00BA3253">
      <w:pPr>
        <w:spacing w:after="0" w:line="240" w:lineRule="auto"/>
      </w:pPr>
      <w:r>
        <w:separator/>
      </w:r>
    </w:p>
  </w:endnote>
  <w:endnote w:type="continuationSeparator" w:id="0">
    <w:p w:rsidR="0037540A" w:rsidRDefault="0037540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540A" w:rsidRDefault="0037540A" w:rsidP="00BA3253">
      <w:pPr>
        <w:spacing w:after="0" w:line="240" w:lineRule="auto"/>
      </w:pPr>
      <w:r>
        <w:separator/>
      </w:r>
    </w:p>
  </w:footnote>
  <w:footnote w:type="continuationSeparator" w:id="0">
    <w:p w:rsidR="0037540A" w:rsidRDefault="0037540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Encabezado"/>
    </w:pPr>
    <w:r w:rsidRPr="00F4731D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9C444B" wp14:editId="1CF4AB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o 1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ángulo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ángulo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ángulo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ángulo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ángulo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ángulo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ángulo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ángulo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cto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cto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cto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ángulo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ángulo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0C275F40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">
              <v:rect id="Rectángu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ángu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ángu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ángu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ángu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ángu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ángu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ector rec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ector rec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ector rec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ángu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ángu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ángu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9D7BFF"/>
    <w:rsid w:val="00176419"/>
    <w:rsid w:val="001C7171"/>
    <w:rsid w:val="002402E6"/>
    <w:rsid w:val="0024595B"/>
    <w:rsid w:val="002C11C9"/>
    <w:rsid w:val="002E4DDF"/>
    <w:rsid w:val="002F0644"/>
    <w:rsid w:val="0037540A"/>
    <w:rsid w:val="003C3388"/>
    <w:rsid w:val="00454029"/>
    <w:rsid w:val="0045614D"/>
    <w:rsid w:val="005632AC"/>
    <w:rsid w:val="00662ADC"/>
    <w:rsid w:val="00696538"/>
    <w:rsid w:val="007F053E"/>
    <w:rsid w:val="008064DE"/>
    <w:rsid w:val="00845722"/>
    <w:rsid w:val="008D4C89"/>
    <w:rsid w:val="008F2E01"/>
    <w:rsid w:val="00910651"/>
    <w:rsid w:val="0096557C"/>
    <w:rsid w:val="009A1903"/>
    <w:rsid w:val="009D7BFF"/>
    <w:rsid w:val="00AB450B"/>
    <w:rsid w:val="00B16442"/>
    <w:rsid w:val="00B56A80"/>
    <w:rsid w:val="00B72D6F"/>
    <w:rsid w:val="00BA3253"/>
    <w:rsid w:val="00BD7651"/>
    <w:rsid w:val="00C96C77"/>
    <w:rsid w:val="00CD1D13"/>
    <w:rsid w:val="00CD5B1D"/>
    <w:rsid w:val="00D269A3"/>
    <w:rsid w:val="00FB5251"/>
    <w:rsid w:val="00FD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EC2B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FD3A6E"/>
    <w:pPr>
      <w:spacing w:before="0" w:beforeAutospacing="0" w:after="0" w:afterAutospacing="0" w:line="64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FD3A6E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ar">
    <w:name w:val="Título 1 Car"/>
    <w:basedOn w:val="Fuentedeprrafopredeter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echasdetrabajo">
    <w:name w:val="Fechas de trabaj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uesto">
    <w:name w:val="Puesto"/>
    <w:basedOn w:val="Normal"/>
    <w:qFormat/>
    <w:rsid w:val="008064DE"/>
    <w:pPr>
      <w:spacing w:after="0"/>
    </w:pPr>
  </w:style>
  <w:style w:type="paragraph" w:customStyle="1" w:styleId="Nombredelacompaa">
    <w:name w:val="Nombre de la compañía"/>
    <w:basedOn w:val="Normal"/>
    <w:qFormat/>
    <w:rsid w:val="008064DE"/>
    <w:pPr>
      <w:spacing w:after="200"/>
    </w:pPr>
  </w:style>
  <w:style w:type="paragraph" w:styleId="Fecha">
    <w:name w:val="Date"/>
    <w:basedOn w:val="Normal"/>
    <w:next w:val="Normal"/>
    <w:link w:val="Fecha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Informacindecontacto0">
    <w:name w:val="Información de contac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ipervnculo">
    <w:name w:val="Hyperlink"/>
    <w:basedOn w:val="Fuentedeprrafopredeter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540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40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%20Molina\AppData\Roaming\Microsoft\Templates\Curr&#237;culum%20nota%20r&#225;pi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F7752D276864833B42E65919A9D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B2A78-32E1-4904-A80F-14E43754D0F0}"/>
      </w:docPartPr>
      <w:docPartBody>
        <w:p w:rsidR="00000000" w:rsidRDefault="00D262A7">
          <w:pPr>
            <w:pStyle w:val="6F7752D276864833B42E65919A9D861C"/>
          </w:pPr>
          <w:r w:rsidRPr="00B72D6F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B9EDCBAD256347AFB4FBAF56C4DE5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3EF7D-AED1-4061-9799-7DF8398537C7}"/>
      </w:docPartPr>
      <w:docPartBody>
        <w:p w:rsidR="00000000" w:rsidRDefault="00D262A7">
          <w:pPr>
            <w:pStyle w:val="B9EDCBAD256347AFB4FBAF56C4DE530C"/>
          </w:pPr>
          <w:r w:rsidRPr="008064DE">
            <w:rPr>
              <w:lang w:bidi="es-ES"/>
            </w:rPr>
            <w:t>Formación</w:t>
          </w:r>
        </w:p>
      </w:docPartBody>
    </w:docPart>
    <w:docPart>
      <w:docPartPr>
        <w:name w:val="DC9BE5A37B134102842D88CACA064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09B80-0F3B-4522-9414-B21B632101CE}"/>
      </w:docPartPr>
      <w:docPartBody>
        <w:p w:rsidR="00000000" w:rsidRDefault="00D262A7">
          <w:pPr>
            <w:pStyle w:val="DC9BE5A37B134102842D88CACA064FA0"/>
          </w:pPr>
          <w:r w:rsidRPr="008D4C89">
            <w:rPr>
              <w:rStyle w:val="Ttulo2Car"/>
              <w:lang w:bidi="es-ES"/>
            </w:rPr>
            <w:t>Teléfono:</w:t>
          </w:r>
        </w:p>
      </w:docPartBody>
    </w:docPart>
    <w:docPart>
      <w:docPartPr>
        <w:name w:val="C19F7F80830F463FAB2C08AEED713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66BB-47E1-49C9-9263-8B8DEE14B6A7}"/>
      </w:docPartPr>
      <w:docPartBody>
        <w:p w:rsidR="00000000" w:rsidRDefault="00D262A7">
          <w:pPr>
            <w:pStyle w:val="C19F7F80830F463FAB2C08AEED713FA3"/>
          </w:pPr>
          <w:r w:rsidRPr="008D4C89">
            <w:rPr>
              <w:rStyle w:val="Ttulo2Car"/>
              <w:lang w:bidi="es-ES"/>
            </w:rPr>
            <w:t>Correo electrónico:</w:t>
          </w:r>
        </w:p>
      </w:docPartBody>
    </w:docPart>
    <w:docPart>
      <w:docPartPr>
        <w:name w:val="0C929E701291495CA78723F8D2F3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49A0B-C842-42DE-9AD2-B4947103D39C}"/>
      </w:docPartPr>
      <w:docPartBody>
        <w:p w:rsidR="00000000" w:rsidRDefault="00D262A7">
          <w:pPr>
            <w:pStyle w:val="0C929E701291495CA78723F8D2F380E2"/>
          </w:pPr>
          <w:r w:rsidRPr="008D4C89">
            <w:rPr>
              <w:rStyle w:val="Ttulo2Car"/>
              <w:lang w:bidi="es-ES"/>
            </w:rPr>
            <w:t>Sitio web:</w:t>
          </w:r>
        </w:p>
      </w:docPartBody>
    </w:docPart>
    <w:docPart>
      <w:docPartPr>
        <w:name w:val="BB3357081E8A4942BDFF78BC056C9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94641-3A49-43A7-BD1D-9B3C131A8EFD}"/>
      </w:docPartPr>
      <w:docPartBody>
        <w:p w:rsidR="00000000" w:rsidRDefault="00D262A7">
          <w:pPr>
            <w:pStyle w:val="BB3357081E8A4942BDFF78BC056C92B0"/>
          </w:pPr>
          <w:r w:rsidRPr="004D3011">
            <w:rPr>
              <w:lang w:bidi="es-ES"/>
            </w:rPr>
            <w:t>El sitio web va aquí</w:t>
          </w:r>
        </w:p>
      </w:docPartBody>
    </w:docPart>
    <w:docPart>
      <w:docPartPr>
        <w:name w:val="701F2683B6CB4DC2B4E5FFE7A448B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49828-E6D4-40DA-8B04-747F190AF9E7}"/>
      </w:docPartPr>
      <w:docPartBody>
        <w:p w:rsidR="00000000" w:rsidRDefault="00D262A7">
          <w:pPr>
            <w:pStyle w:val="701F2683B6CB4DC2B4E5FFE7A448BF2E"/>
          </w:pPr>
          <w:r w:rsidRPr="008D4C89">
            <w:rPr>
              <w:rStyle w:val="Ttulo2Car"/>
              <w:lang w:bidi="es-ES"/>
            </w:rPr>
            <w:t>Dirección</w:t>
          </w:r>
        </w:p>
      </w:docPartBody>
    </w:docPart>
    <w:docPart>
      <w:docPartPr>
        <w:name w:val="11C2F980047D437CA62AB64905F83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309F4-03AC-43C9-933C-0B9B150DA20E}"/>
      </w:docPartPr>
      <w:docPartBody>
        <w:p w:rsidR="00000000" w:rsidRDefault="00D262A7">
          <w:pPr>
            <w:pStyle w:val="11C2F980047D437CA62AB64905F83371"/>
          </w:pPr>
          <w:r w:rsidRPr="008D4C89">
            <w:rPr>
              <w:rStyle w:val="Ttulo2Car"/>
              <w:lang w:bidi="es-ES"/>
            </w:rPr>
            <w:t>Aptitud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1E9E"/>
    <w:rsid w:val="00C81E9E"/>
    <w:rsid w:val="00D2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val="es-ES"/>
    </w:rPr>
  </w:style>
  <w:style w:type="paragraph" w:styleId="Ttulo2">
    <w:name w:val="heading 2"/>
    <w:basedOn w:val="Normal"/>
    <w:next w:val="Normal"/>
    <w:link w:val="Ttulo2C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54B1DC849A7F4241909E15B42CEFEAB2">
    <w:name w:val="54B1DC849A7F4241909E15B42CEFEAB2"/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b/>
      <w:sz w:val="42"/>
      <w:szCs w:val="32"/>
      <w:lang w:val="es-ES"/>
    </w:rPr>
  </w:style>
  <w:style w:type="paragraph" w:customStyle="1" w:styleId="6F7752D276864833B42E65919A9D861C">
    <w:name w:val="6F7752D276864833B42E65919A9D861C"/>
  </w:style>
  <w:style w:type="paragraph" w:customStyle="1" w:styleId="7244A5A199334549915C7B52E19E727A">
    <w:name w:val="7244A5A199334549915C7B52E19E727A"/>
  </w:style>
  <w:style w:type="paragraph" w:customStyle="1" w:styleId="E4E9B67500CC481C8C8409CB1D161F81">
    <w:name w:val="E4E9B67500CC481C8C8409CB1D161F81"/>
  </w:style>
  <w:style w:type="paragraph" w:customStyle="1" w:styleId="6E8A8A3E4B794465B686348C5CA8E705">
    <w:name w:val="6E8A8A3E4B794465B686348C5CA8E705"/>
  </w:style>
  <w:style w:type="paragraph" w:customStyle="1" w:styleId="5F6E3C109E63461B860146F2C7F63F6A">
    <w:name w:val="5F6E3C109E63461B860146F2C7F63F6A"/>
  </w:style>
  <w:style w:type="paragraph" w:customStyle="1" w:styleId="D54D1836AB1F467C92EFFD54D99EDE64">
    <w:name w:val="D54D1836AB1F467C92EFFD54D99EDE64"/>
  </w:style>
  <w:style w:type="paragraph" w:customStyle="1" w:styleId="ACEEDAC4896B47948FC71CB564002711">
    <w:name w:val="ACEEDAC4896B47948FC71CB564002711"/>
  </w:style>
  <w:style w:type="paragraph" w:customStyle="1" w:styleId="11B5A19BFE1E41D7AD0A23188BE8C3BB">
    <w:name w:val="11B5A19BFE1E41D7AD0A23188BE8C3BB"/>
  </w:style>
  <w:style w:type="paragraph" w:customStyle="1" w:styleId="CB3A7AD8339A4905A9C9A1171191D3F2">
    <w:name w:val="CB3A7AD8339A4905A9C9A1171191D3F2"/>
  </w:style>
  <w:style w:type="paragraph" w:customStyle="1" w:styleId="A3C49BA33CD44F61B6F090A4A739373E">
    <w:name w:val="A3C49BA33CD44F61B6F090A4A739373E"/>
  </w:style>
  <w:style w:type="paragraph" w:customStyle="1" w:styleId="58A5A63D751647AC9B5CA33C723304EF">
    <w:name w:val="58A5A63D751647AC9B5CA33C723304EF"/>
  </w:style>
  <w:style w:type="paragraph" w:customStyle="1" w:styleId="5041B61BFFA343E69B2B1DEA802903EE">
    <w:name w:val="5041B61BFFA343E69B2B1DEA802903EE"/>
  </w:style>
  <w:style w:type="paragraph" w:customStyle="1" w:styleId="86777EC44F6047BD9C36659C63B8BA43">
    <w:name w:val="86777EC44F6047BD9C36659C63B8BA43"/>
  </w:style>
  <w:style w:type="paragraph" w:customStyle="1" w:styleId="27DF23C85D7141BF8C41B75A614B8FC6">
    <w:name w:val="27DF23C85D7141BF8C41B75A614B8FC6"/>
  </w:style>
  <w:style w:type="paragraph" w:customStyle="1" w:styleId="5D5B0CA2A2D540E4A5FC97C2B5E54946">
    <w:name w:val="5D5B0CA2A2D540E4A5FC97C2B5E54946"/>
  </w:style>
  <w:style w:type="paragraph" w:customStyle="1" w:styleId="C627392A7661437AA5A7CDC18DDDCB01">
    <w:name w:val="C627392A7661437AA5A7CDC18DDDCB01"/>
  </w:style>
  <w:style w:type="paragraph" w:customStyle="1" w:styleId="B9EDCBAD256347AFB4FBAF56C4DE530C">
    <w:name w:val="B9EDCBAD256347AFB4FBAF56C4DE530C"/>
  </w:style>
  <w:style w:type="paragraph" w:customStyle="1" w:styleId="22B7E8F4C07A4D48923489E76530A6A7">
    <w:name w:val="22B7E8F4C07A4D48923489E76530A6A7"/>
  </w:style>
  <w:style w:type="paragraph" w:customStyle="1" w:styleId="FE61D2924FFA4BCE9B1C6E5F8A61281C">
    <w:name w:val="FE61D2924FFA4BCE9B1C6E5F8A61281C"/>
  </w:style>
  <w:style w:type="paragraph" w:customStyle="1" w:styleId="45EEAEC3D06A415C9EE4FC69A8ED6A39">
    <w:name w:val="45EEAEC3D06A415C9EE4FC69A8ED6A39"/>
  </w:style>
  <w:style w:type="paragraph" w:customStyle="1" w:styleId="FF4B127D669D4BD1AC192259992AA575">
    <w:name w:val="FF4B127D669D4BD1AC192259992AA575"/>
  </w:style>
  <w:style w:type="paragraph" w:customStyle="1" w:styleId="9EC1F56359A14F16B2A9C8554B4FB90D">
    <w:name w:val="9EC1F56359A14F16B2A9C8554B4FB90D"/>
  </w:style>
  <w:style w:type="paragraph" w:customStyle="1" w:styleId="16BD347194FD4780A938019439E29D64">
    <w:name w:val="16BD347194FD4780A938019439E29D64"/>
  </w:style>
  <w:style w:type="paragraph" w:customStyle="1" w:styleId="03F7505D50524051B33F1A6FCD24BD77">
    <w:name w:val="03F7505D50524051B33F1A6FCD24BD77"/>
  </w:style>
  <w:style w:type="paragraph" w:customStyle="1" w:styleId="D218D8F33404406797DCAA81F792D005">
    <w:name w:val="D218D8F33404406797DCAA81F792D005"/>
  </w:style>
  <w:style w:type="paragraph" w:customStyle="1" w:styleId="D68D79C9DB204034AD5E4DF70BF2BB54">
    <w:name w:val="D68D79C9DB204034AD5E4DF70BF2BB54"/>
  </w:style>
  <w:style w:type="paragraph" w:styleId="Subttulo">
    <w:name w:val="Subtitle"/>
    <w:basedOn w:val="NormalWeb"/>
    <w:next w:val="Normal"/>
    <w:link w:val="Subttulo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2B40CF157A694ED9A05854487FC186C8">
    <w:name w:val="2B40CF157A694ED9A05854487FC186C8"/>
  </w:style>
  <w:style w:type="character" w:customStyle="1" w:styleId="Ttulo2Car">
    <w:name w:val="Título 2 Car"/>
    <w:basedOn w:val="Fuentedeprrafopredeter"/>
    <w:link w:val="Ttulo2"/>
    <w:uiPriority w:val="9"/>
    <w:rPr>
      <w:rFonts w:asciiTheme="majorHAnsi" w:eastAsiaTheme="majorEastAsia" w:hAnsiTheme="majorHAnsi" w:cstheme="majorBidi"/>
      <w:b/>
      <w:szCs w:val="26"/>
      <w:lang w:val="es-ES"/>
    </w:rPr>
  </w:style>
  <w:style w:type="paragraph" w:customStyle="1" w:styleId="DC9BE5A37B134102842D88CACA064FA0">
    <w:name w:val="DC9BE5A37B134102842D88CACA064FA0"/>
  </w:style>
  <w:style w:type="paragraph" w:customStyle="1" w:styleId="BB42415538EE4A0BB8A0A4F7FE6F4F27">
    <w:name w:val="BB42415538EE4A0BB8A0A4F7FE6F4F27"/>
  </w:style>
  <w:style w:type="paragraph" w:customStyle="1" w:styleId="C19F7F80830F463FAB2C08AEED713FA3">
    <w:name w:val="C19F7F80830F463FAB2C08AEED713FA3"/>
  </w:style>
  <w:style w:type="character" w:styleId="Hipervnculo">
    <w:name w:val="Hyperlink"/>
    <w:basedOn w:val="Fuentedeprrafopredeter"/>
    <w:uiPriority w:val="99"/>
    <w:unhideWhenUsed/>
    <w:rPr>
      <w:color w:val="833C0B" w:themeColor="accent2" w:themeShade="80"/>
      <w:u w:val="single"/>
    </w:rPr>
  </w:style>
  <w:style w:type="paragraph" w:customStyle="1" w:styleId="27E31FED1E1E4D6C8C50AC095F37F43F">
    <w:name w:val="27E31FED1E1E4D6C8C50AC095F37F43F"/>
  </w:style>
  <w:style w:type="paragraph" w:customStyle="1" w:styleId="0C929E701291495CA78723F8D2F380E2">
    <w:name w:val="0C929E701291495CA78723F8D2F380E2"/>
  </w:style>
  <w:style w:type="paragraph" w:customStyle="1" w:styleId="BB3357081E8A4942BDFF78BC056C92B0">
    <w:name w:val="BB3357081E8A4942BDFF78BC056C92B0"/>
  </w:style>
  <w:style w:type="paragraph" w:customStyle="1" w:styleId="701F2683B6CB4DC2B4E5FFE7A448BF2E">
    <w:name w:val="701F2683B6CB4DC2B4E5FFE7A448BF2E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Informacindecontacto">
    <w:name w:val="Información de contact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376435EBB55E4589B655B831582BF227">
    <w:name w:val="376435EBB55E4589B655B831582BF227"/>
  </w:style>
  <w:style w:type="paragraph" w:customStyle="1" w:styleId="11C2F980047D437CA62AB64905F83371">
    <w:name w:val="11C2F980047D437CA62AB64905F83371"/>
  </w:style>
  <w:style w:type="paragraph" w:customStyle="1" w:styleId="999C26DC600943A68F796ABE799A4436">
    <w:name w:val="999C26DC600943A68F796ABE799A4436"/>
  </w:style>
  <w:style w:type="paragraph" w:customStyle="1" w:styleId="D798ED22E60340358CA241121BEBE87E">
    <w:name w:val="D798ED22E60340358CA241121BEBE87E"/>
    <w:rsid w:val="00C81E9E"/>
  </w:style>
  <w:style w:type="paragraph" w:customStyle="1" w:styleId="1EA5CCE0963B46E199EDA008E91AE41E">
    <w:name w:val="1EA5CCE0963B46E199EDA008E91AE41E"/>
    <w:rsid w:val="00C81E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nota rápida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9T17:26:00Z</dcterms:created>
  <dcterms:modified xsi:type="dcterms:W3CDTF">2019-06-19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